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2E88" w:rsidRDefault="00111778" w:rsidP="0086346D">
      <w:pPr>
        <w:tabs>
          <w:tab w:val="left" w:pos="1125"/>
        </w:tabs>
        <w:rPr>
          <w:color w:val="000000"/>
        </w:rPr>
      </w:pPr>
      <w:r>
        <w:rPr>
          <w:rFonts w:ascii="Centaur" w:hAnsi="Centaur"/>
          <w:bCs/>
          <w:smallCaps/>
          <w:noProof/>
          <w:sz w:val="56"/>
          <w:szCs w:val="56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13665</wp:posOffset>
            </wp:positionH>
            <wp:positionV relativeFrom="paragraph">
              <wp:posOffset>0</wp:posOffset>
            </wp:positionV>
            <wp:extent cx="1023937" cy="1385118"/>
            <wp:effectExtent l="0" t="0" r="508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PS logo-print-hd-transparen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3937" cy="13851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346D">
        <w:rPr>
          <w:color w:val="000000"/>
        </w:rPr>
        <w:tab/>
      </w:r>
    </w:p>
    <w:p w:rsidR="00814FF6" w:rsidRPr="0086346D" w:rsidRDefault="0086346D" w:rsidP="0086346D">
      <w:pPr>
        <w:pStyle w:val="Title"/>
        <w:jc w:val="left"/>
        <w:rPr>
          <w:rFonts w:ascii="Tabitha" w:hAnsi="Tabitha"/>
          <w:b w:val="0"/>
          <w:sz w:val="48"/>
          <w:u w:val="none"/>
        </w:rPr>
      </w:pPr>
      <w:r>
        <w:rPr>
          <w:rFonts w:ascii="Tabitha" w:hAnsi="Tabitha"/>
          <w:b w:val="0"/>
          <w:sz w:val="48"/>
          <w:u w:val="none"/>
        </w:rPr>
        <w:t xml:space="preserve">                       </w:t>
      </w:r>
      <w:r w:rsidRPr="0086346D">
        <w:rPr>
          <w:rFonts w:ascii="Tabitha" w:hAnsi="Tabitha"/>
          <w:b w:val="0"/>
          <w:sz w:val="48"/>
          <w:u w:val="none"/>
        </w:rPr>
        <w:t>Winchester Public Schools</w:t>
      </w:r>
    </w:p>
    <w:p w:rsidR="0086346D" w:rsidRPr="0086346D" w:rsidRDefault="0086346D" w:rsidP="0086346D">
      <w:pPr>
        <w:pStyle w:val="Title"/>
        <w:ind w:left="1440" w:firstLine="720"/>
        <w:jc w:val="left"/>
        <w:rPr>
          <w:rFonts w:ascii="Tabitha" w:hAnsi="Tabitha"/>
          <w:b w:val="0"/>
          <w:sz w:val="28"/>
          <w:u w:val="none"/>
        </w:rPr>
      </w:pPr>
      <w:r>
        <w:rPr>
          <w:rFonts w:ascii="Tabitha" w:hAnsi="Tabitha"/>
          <w:b w:val="0"/>
          <w:sz w:val="28"/>
          <w:u w:val="none"/>
        </w:rPr>
        <w:t xml:space="preserve">      </w:t>
      </w:r>
      <w:r w:rsidRPr="0086346D">
        <w:rPr>
          <w:rFonts w:ascii="Tabitha" w:hAnsi="Tabitha"/>
          <w:b w:val="0"/>
          <w:sz w:val="28"/>
          <w:u w:val="none"/>
        </w:rPr>
        <w:t>338 Main Street, P.O. Box 648 Winsted, CT 06098</w:t>
      </w:r>
    </w:p>
    <w:p w:rsidR="0086346D" w:rsidRPr="0086346D" w:rsidRDefault="0086346D" w:rsidP="0086346D">
      <w:pPr>
        <w:pStyle w:val="Title"/>
        <w:ind w:left="1440" w:firstLine="720"/>
        <w:jc w:val="left"/>
        <w:rPr>
          <w:rFonts w:ascii="Tabitha" w:hAnsi="Tabitha"/>
          <w:b w:val="0"/>
          <w:sz w:val="28"/>
          <w:u w:val="none"/>
        </w:rPr>
      </w:pPr>
      <w:r>
        <w:rPr>
          <w:rFonts w:ascii="Tabitha" w:hAnsi="Tabitha"/>
          <w:b w:val="0"/>
          <w:sz w:val="28"/>
          <w:u w:val="none"/>
        </w:rPr>
        <w:t xml:space="preserve">       </w:t>
      </w:r>
      <w:r w:rsidRPr="0086346D">
        <w:rPr>
          <w:rFonts w:ascii="Tabitha" w:hAnsi="Tabitha"/>
          <w:b w:val="0"/>
          <w:sz w:val="28"/>
          <w:u w:val="none"/>
        </w:rPr>
        <w:t>Telephone: 860-379-0706; Fax: 860-738-0638</w:t>
      </w:r>
    </w:p>
    <w:p w:rsidR="0086346D" w:rsidRDefault="0086346D" w:rsidP="0086346D">
      <w:pPr>
        <w:pStyle w:val="Title"/>
        <w:ind w:left="1440" w:firstLine="720"/>
        <w:jc w:val="left"/>
        <w:rPr>
          <w:rFonts w:ascii="Tabitha" w:hAnsi="Tabitha"/>
          <w:b w:val="0"/>
          <w:sz w:val="28"/>
          <w:u w:val="none"/>
        </w:rPr>
      </w:pPr>
      <w:r>
        <w:rPr>
          <w:rFonts w:ascii="Tabitha" w:hAnsi="Tabitha"/>
          <w:b w:val="0"/>
          <w:sz w:val="28"/>
          <w:u w:val="none"/>
        </w:rPr>
        <w:t xml:space="preserve">     </w:t>
      </w:r>
      <w:r w:rsidRPr="0086346D">
        <w:rPr>
          <w:rFonts w:ascii="Tabitha" w:hAnsi="Tabitha"/>
          <w:b w:val="0"/>
          <w:sz w:val="28"/>
          <w:u w:val="none"/>
        </w:rPr>
        <w:t>Melony M. Brady-Shanley – Superintendent of Schools</w:t>
      </w:r>
    </w:p>
    <w:p w:rsidR="00AB2BD6" w:rsidRDefault="00AB2BD6" w:rsidP="0086346D">
      <w:pPr>
        <w:pStyle w:val="Title"/>
        <w:ind w:left="1440" w:firstLine="720"/>
        <w:jc w:val="left"/>
        <w:rPr>
          <w:rFonts w:ascii="Tabitha" w:hAnsi="Tabitha"/>
          <w:b w:val="0"/>
          <w:sz w:val="28"/>
          <w:u w:val="none"/>
        </w:rPr>
      </w:pPr>
    </w:p>
    <w:p w:rsidR="00AB2BD6" w:rsidRDefault="00AB2BD6" w:rsidP="0086346D">
      <w:pPr>
        <w:pStyle w:val="Title"/>
        <w:ind w:left="1440" w:firstLine="720"/>
        <w:jc w:val="left"/>
        <w:rPr>
          <w:rFonts w:ascii="Tabitha" w:hAnsi="Tabitha"/>
          <w:b w:val="0"/>
          <w:sz w:val="28"/>
          <w:u w:val="none"/>
        </w:rPr>
      </w:pPr>
    </w:p>
    <w:p w:rsidR="00DE2EBC" w:rsidRPr="00053FB2" w:rsidRDefault="00DE2EBC" w:rsidP="00DE2EBC">
      <w:pPr>
        <w:pStyle w:val="Title"/>
        <w:ind w:firstLine="720"/>
        <w:jc w:val="left"/>
        <w:rPr>
          <w:rFonts w:asciiTheme="minorHAnsi" w:hAnsiTheme="minorHAnsi" w:cstheme="minorHAnsi"/>
          <w:b w:val="0"/>
          <w:sz w:val="28"/>
          <w:szCs w:val="28"/>
          <w:u w:val="none"/>
        </w:rPr>
      </w:pPr>
    </w:p>
    <w:p w:rsidR="00DE2EBC" w:rsidRPr="00053FB2" w:rsidRDefault="00DE2EBC" w:rsidP="00053FB2">
      <w:pPr>
        <w:pStyle w:val="Title"/>
        <w:spacing w:line="360" w:lineRule="auto"/>
        <w:ind w:firstLine="720"/>
        <w:jc w:val="left"/>
        <w:rPr>
          <w:rFonts w:asciiTheme="minorHAnsi" w:hAnsiTheme="minorHAnsi" w:cstheme="minorHAnsi"/>
          <w:b w:val="0"/>
          <w:sz w:val="28"/>
          <w:szCs w:val="28"/>
          <w:u w:val="none"/>
        </w:rPr>
      </w:pPr>
      <w:r w:rsidRPr="00053FB2">
        <w:rPr>
          <w:rFonts w:asciiTheme="minorHAnsi" w:hAnsiTheme="minorHAnsi" w:cstheme="minorHAnsi"/>
          <w:b w:val="0"/>
          <w:sz w:val="28"/>
          <w:szCs w:val="28"/>
          <w:u w:val="none"/>
        </w:rPr>
        <w:t>Dear Parents &amp; Guardians,</w:t>
      </w:r>
    </w:p>
    <w:p w:rsidR="00DE2EBC" w:rsidRPr="00053FB2" w:rsidRDefault="00DE2EBC" w:rsidP="00053FB2">
      <w:pPr>
        <w:pStyle w:val="Title"/>
        <w:spacing w:line="360" w:lineRule="auto"/>
        <w:ind w:firstLine="720"/>
        <w:jc w:val="left"/>
        <w:rPr>
          <w:rFonts w:asciiTheme="minorHAnsi" w:hAnsiTheme="minorHAnsi" w:cstheme="minorHAnsi"/>
          <w:b w:val="0"/>
          <w:sz w:val="28"/>
          <w:szCs w:val="28"/>
          <w:u w:val="none"/>
        </w:rPr>
      </w:pPr>
    </w:p>
    <w:p w:rsidR="00DE2EBC" w:rsidRPr="00053FB2" w:rsidRDefault="00DE2EBC" w:rsidP="00053FB2">
      <w:pPr>
        <w:pStyle w:val="Title"/>
        <w:spacing w:line="360" w:lineRule="auto"/>
        <w:ind w:firstLine="720"/>
        <w:jc w:val="left"/>
        <w:rPr>
          <w:rFonts w:asciiTheme="minorHAnsi" w:hAnsiTheme="minorHAnsi" w:cstheme="minorHAnsi"/>
          <w:b w:val="0"/>
          <w:sz w:val="28"/>
          <w:szCs w:val="28"/>
          <w:u w:val="none"/>
        </w:rPr>
      </w:pPr>
      <w:r w:rsidRPr="00053FB2">
        <w:rPr>
          <w:rFonts w:asciiTheme="minorHAnsi" w:hAnsiTheme="minorHAnsi" w:cstheme="minorHAnsi"/>
          <w:b w:val="0"/>
          <w:sz w:val="28"/>
          <w:szCs w:val="28"/>
          <w:u w:val="none"/>
        </w:rPr>
        <w:t>Winchester Public School</w:t>
      </w:r>
      <w:r w:rsidR="00053FB2">
        <w:rPr>
          <w:rFonts w:asciiTheme="minorHAnsi" w:hAnsiTheme="minorHAnsi" w:cstheme="minorHAnsi"/>
          <w:b w:val="0"/>
          <w:sz w:val="28"/>
          <w:szCs w:val="28"/>
          <w:u w:val="none"/>
        </w:rPr>
        <w:t>s</w:t>
      </w:r>
      <w:r w:rsidRPr="00053FB2">
        <w:rPr>
          <w:rFonts w:asciiTheme="minorHAnsi" w:hAnsiTheme="minorHAnsi" w:cstheme="minorHAnsi"/>
          <w:b w:val="0"/>
          <w:sz w:val="28"/>
          <w:szCs w:val="28"/>
          <w:u w:val="none"/>
        </w:rPr>
        <w:t xml:space="preserve"> Food Services welcomes your student(s) to the 2023-2024 school year!</w:t>
      </w:r>
    </w:p>
    <w:p w:rsidR="00DE2EBC" w:rsidRPr="00053FB2" w:rsidRDefault="00DE2EBC" w:rsidP="00053FB2">
      <w:pPr>
        <w:pStyle w:val="Title"/>
        <w:spacing w:line="360" w:lineRule="auto"/>
        <w:ind w:firstLine="720"/>
        <w:jc w:val="left"/>
        <w:rPr>
          <w:rFonts w:asciiTheme="minorHAnsi" w:hAnsiTheme="minorHAnsi" w:cstheme="minorHAnsi"/>
          <w:b w:val="0"/>
          <w:sz w:val="28"/>
          <w:szCs w:val="28"/>
          <w:u w:val="none"/>
        </w:rPr>
      </w:pPr>
    </w:p>
    <w:p w:rsidR="00DE2EBC" w:rsidRPr="00053FB2" w:rsidRDefault="00DE2EBC" w:rsidP="00053FB2">
      <w:pPr>
        <w:pStyle w:val="Title"/>
        <w:spacing w:line="360" w:lineRule="auto"/>
        <w:ind w:firstLine="720"/>
        <w:jc w:val="left"/>
        <w:rPr>
          <w:rFonts w:asciiTheme="minorHAnsi" w:hAnsiTheme="minorHAnsi" w:cstheme="minorHAnsi"/>
          <w:b w:val="0"/>
          <w:sz w:val="28"/>
          <w:szCs w:val="28"/>
          <w:u w:val="none"/>
        </w:rPr>
      </w:pPr>
      <w:r w:rsidRPr="00053FB2">
        <w:rPr>
          <w:rFonts w:asciiTheme="minorHAnsi" w:hAnsiTheme="minorHAnsi" w:cstheme="minorHAnsi"/>
          <w:b w:val="0"/>
          <w:sz w:val="28"/>
          <w:szCs w:val="28"/>
          <w:u w:val="none"/>
        </w:rPr>
        <w:t xml:space="preserve">REMINDER: Daily all students can be served one </w:t>
      </w:r>
      <w:r w:rsidRPr="00053FB2">
        <w:rPr>
          <w:rFonts w:asciiTheme="minorHAnsi" w:hAnsiTheme="minorHAnsi" w:cstheme="minorHAnsi"/>
          <w:b w:val="0"/>
          <w:sz w:val="28"/>
          <w:szCs w:val="28"/>
        </w:rPr>
        <w:t>free</w:t>
      </w:r>
      <w:r w:rsidRPr="00053FB2">
        <w:rPr>
          <w:rFonts w:asciiTheme="minorHAnsi" w:hAnsiTheme="minorHAnsi" w:cstheme="minorHAnsi"/>
          <w:b w:val="0"/>
          <w:sz w:val="28"/>
          <w:szCs w:val="28"/>
          <w:u w:val="none"/>
        </w:rPr>
        <w:t xml:space="preserve"> breakfast and one </w:t>
      </w:r>
      <w:r w:rsidRPr="00053FB2">
        <w:rPr>
          <w:rFonts w:asciiTheme="minorHAnsi" w:hAnsiTheme="minorHAnsi" w:cstheme="minorHAnsi"/>
          <w:b w:val="0"/>
          <w:sz w:val="28"/>
          <w:szCs w:val="28"/>
        </w:rPr>
        <w:t>free</w:t>
      </w:r>
      <w:r w:rsidRPr="00053FB2">
        <w:rPr>
          <w:rFonts w:asciiTheme="minorHAnsi" w:hAnsiTheme="minorHAnsi" w:cstheme="minorHAnsi"/>
          <w:b w:val="0"/>
          <w:sz w:val="28"/>
          <w:szCs w:val="28"/>
          <w:u w:val="none"/>
        </w:rPr>
        <w:t xml:space="preserve"> lunch!</w:t>
      </w:r>
      <w:r w:rsidR="00297220">
        <w:rPr>
          <w:rFonts w:asciiTheme="minorHAnsi" w:hAnsiTheme="minorHAnsi" w:cstheme="minorHAnsi"/>
          <w:b w:val="0"/>
          <w:sz w:val="28"/>
          <w:szCs w:val="28"/>
          <w:u w:val="none"/>
        </w:rPr>
        <w:t xml:space="preserve"> Additional food will need to be paid for.</w:t>
      </w:r>
      <w:bookmarkStart w:id="0" w:name="_GoBack"/>
      <w:bookmarkEnd w:id="0"/>
    </w:p>
    <w:p w:rsidR="00DE2EBC" w:rsidRPr="00053FB2" w:rsidRDefault="00DE2EBC" w:rsidP="00053FB2">
      <w:pPr>
        <w:pStyle w:val="Title"/>
        <w:spacing w:line="360" w:lineRule="auto"/>
        <w:ind w:firstLine="720"/>
        <w:jc w:val="left"/>
        <w:rPr>
          <w:rFonts w:asciiTheme="minorHAnsi" w:hAnsiTheme="minorHAnsi" w:cstheme="minorHAnsi"/>
          <w:b w:val="0"/>
          <w:sz w:val="28"/>
          <w:szCs w:val="28"/>
          <w:u w:val="none"/>
        </w:rPr>
      </w:pPr>
    </w:p>
    <w:p w:rsidR="00DE2EBC" w:rsidRPr="00053FB2" w:rsidRDefault="00DE2EBC" w:rsidP="00053FB2">
      <w:pPr>
        <w:pStyle w:val="Title"/>
        <w:spacing w:line="360" w:lineRule="auto"/>
        <w:ind w:firstLine="720"/>
        <w:jc w:val="left"/>
        <w:rPr>
          <w:rFonts w:asciiTheme="minorHAnsi" w:hAnsiTheme="minorHAnsi" w:cstheme="minorHAnsi"/>
          <w:b w:val="0"/>
          <w:sz w:val="28"/>
          <w:szCs w:val="28"/>
          <w:u w:val="none"/>
        </w:rPr>
      </w:pPr>
      <w:r w:rsidRPr="00053FB2">
        <w:rPr>
          <w:rFonts w:asciiTheme="minorHAnsi" w:hAnsiTheme="minorHAnsi" w:cstheme="minorHAnsi"/>
          <w:b w:val="0"/>
          <w:sz w:val="28"/>
          <w:szCs w:val="28"/>
          <w:u w:val="none"/>
        </w:rPr>
        <w:t>WHAT DO YOU HAVE TO DO? You do not need to do anything and you do not have to fill out any forms.</w:t>
      </w:r>
    </w:p>
    <w:p w:rsidR="00DE2EBC" w:rsidRPr="00053FB2" w:rsidRDefault="00DE2EBC" w:rsidP="00053FB2">
      <w:pPr>
        <w:pStyle w:val="Title"/>
        <w:spacing w:line="360" w:lineRule="auto"/>
        <w:ind w:firstLine="720"/>
        <w:jc w:val="left"/>
        <w:rPr>
          <w:rFonts w:asciiTheme="minorHAnsi" w:hAnsiTheme="minorHAnsi" w:cstheme="minorHAnsi"/>
          <w:b w:val="0"/>
          <w:sz w:val="28"/>
          <w:szCs w:val="28"/>
          <w:u w:val="none"/>
        </w:rPr>
      </w:pPr>
    </w:p>
    <w:p w:rsidR="00DE2EBC" w:rsidRPr="00053FB2" w:rsidRDefault="00DE2EBC" w:rsidP="00053FB2">
      <w:pPr>
        <w:pStyle w:val="Title"/>
        <w:spacing w:line="360" w:lineRule="auto"/>
        <w:ind w:firstLine="720"/>
        <w:jc w:val="left"/>
        <w:rPr>
          <w:rFonts w:asciiTheme="minorHAnsi" w:hAnsiTheme="minorHAnsi" w:cstheme="minorHAnsi"/>
          <w:b w:val="0"/>
          <w:sz w:val="28"/>
          <w:szCs w:val="28"/>
          <w:u w:val="none"/>
        </w:rPr>
      </w:pPr>
      <w:r w:rsidRPr="00053FB2">
        <w:rPr>
          <w:rFonts w:asciiTheme="minorHAnsi" w:hAnsiTheme="minorHAnsi" w:cstheme="minorHAnsi"/>
          <w:b w:val="0"/>
          <w:sz w:val="28"/>
          <w:szCs w:val="28"/>
          <w:u w:val="none"/>
        </w:rPr>
        <w:t>Our schools receive free meals for all students as part of the National School Lunch Program</w:t>
      </w:r>
      <w:r w:rsidR="00053FB2" w:rsidRPr="00053FB2">
        <w:rPr>
          <w:rFonts w:asciiTheme="minorHAnsi" w:hAnsiTheme="minorHAnsi" w:cstheme="minorHAnsi"/>
          <w:b w:val="0"/>
          <w:sz w:val="28"/>
          <w:szCs w:val="28"/>
          <w:u w:val="none"/>
        </w:rPr>
        <w:t xml:space="preserve"> (NSLP) and School Breakfast Program (SBP) through the Community Eligibility Provision (CEP).</w:t>
      </w:r>
    </w:p>
    <w:p w:rsidR="00053FB2" w:rsidRPr="00053FB2" w:rsidRDefault="00053FB2" w:rsidP="00053FB2">
      <w:pPr>
        <w:pStyle w:val="Title"/>
        <w:spacing w:line="360" w:lineRule="auto"/>
        <w:ind w:firstLine="720"/>
        <w:jc w:val="left"/>
        <w:rPr>
          <w:rFonts w:asciiTheme="minorHAnsi" w:hAnsiTheme="minorHAnsi" w:cstheme="minorHAnsi"/>
          <w:b w:val="0"/>
          <w:sz w:val="28"/>
          <w:szCs w:val="28"/>
          <w:u w:val="none"/>
        </w:rPr>
      </w:pPr>
    </w:p>
    <w:p w:rsidR="00053FB2" w:rsidRDefault="00053FB2" w:rsidP="00053FB2">
      <w:pPr>
        <w:pStyle w:val="Title"/>
        <w:spacing w:line="360" w:lineRule="auto"/>
        <w:ind w:firstLine="720"/>
        <w:jc w:val="left"/>
        <w:rPr>
          <w:rFonts w:asciiTheme="minorHAnsi" w:hAnsiTheme="minorHAnsi" w:cstheme="minorHAnsi"/>
          <w:b w:val="0"/>
          <w:sz w:val="28"/>
          <w:szCs w:val="28"/>
          <w:u w:val="none"/>
        </w:rPr>
      </w:pPr>
      <w:r w:rsidRPr="00053FB2">
        <w:rPr>
          <w:rFonts w:asciiTheme="minorHAnsi" w:hAnsiTheme="minorHAnsi" w:cstheme="minorHAnsi"/>
          <w:b w:val="0"/>
          <w:sz w:val="28"/>
          <w:szCs w:val="28"/>
          <w:u w:val="none"/>
        </w:rPr>
        <w:t>School menus with other information are posted on the schools’ website</w:t>
      </w:r>
      <w:r>
        <w:rPr>
          <w:rFonts w:asciiTheme="minorHAnsi" w:hAnsiTheme="minorHAnsi" w:cstheme="minorHAnsi"/>
          <w:b w:val="0"/>
          <w:sz w:val="28"/>
          <w:szCs w:val="28"/>
          <w:u w:val="none"/>
        </w:rPr>
        <w:t xml:space="preserve"> </w:t>
      </w:r>
      <w:r w:rsidRPr="00053FB2">
        <w:rPr>
          <w:rFonts w:asciiTheme="minorHAnsi" w:hAnsiTheme="minorHAnsi" w:cstheme="minorHAnsi"/>
          <w:b w:val="0"/>
          <w:sz w:val="28"/>
          <w:szCs w:val="28"/>
        </w:rPr>
        <w:t>www.winchesterschools.org</w:t>
      </w:r>
      <w:r w:rsidRPr="00053FB2">
        <w:rPr>
          <w:rFonts w:asciiTheme="minorHAnsi" w:hAnsiTheme="minorHAnsi" w:cstheme="minorHAnsi"/>
          <w:b w:val="0"/>
          <w:sz w:val="28"/>
          <w:szCs w:val="28"/>
          <w:u w:val="none"/>
        </w:rPr>
        <w:t>. Just click on Breakfast &amp; Lunch Information.</w:t>
      </w:r>
    </w:p>
    <w:p w:rsidR="00053FB2" w:rsidRPr="00053FB2" w:rsidRDefault="00053FB2" w:rsidP="00053FB2">
      <w:pPr>
        <w:pStyle w:val="Title"/>
        <w:spacing w:line="360" w:lineRule="auto"/>
        <w:ind w:firstLine="720"/>
        <w:jc w:val="left"/>
        <w:rPr>
          <w:rFonts w:asciiTheme="minorHAnsi" w:hAnsiTheme="minorHAnsi" w:cstheme="minorHAnsi"/>
          <w:b w:val="0"/>
          <w:sz w:val="28"/>
          <w:szCs w:val="28"/>
          <w:u w:val="none"/>
        </w:rPr>
      </w:pPr>
      <w:r>
        <w:rPr>
          <w:rFonts w:asciiTheme="minorHAnsi" w:hAnsiTheme="minorHAnsi" w:cstheme="minorHAnsi"/>
          <w:b w:val="0"/>
          <w:sz w:val="28"/>
          <w:szCs w:val="28"/>
          <w:u w:val="none"/>
        </w:rPr>
        <w:t xml:space="preserve">Questions may be directed to </w:t>
      </w:r>
      <w:r w:rsidR="00BD5CA6">
        <w:rPr>
          <w:rFonts w:asciiTheme="minorHAnsi" w:hAnsiTheme="minorHAnsi" w:cstheme="minorHAnsi"/>
          <w:b w:val="0"/>
          <w:sz w:val="28"/>
          <w:szCs w:val="28"/>
          <w:u w:val="none"/>
        </w:rPr>
        <w:t xml:space="preserve">our </w:t>
      </w:r>
      <w:r w:rsidR="00BD5CA6">
        <w:rPr>
          <w:rFonts w:asciiTheme="minorHAnsi" w:hAnsiTheme="minorHAnsi" w:cstheme="minorHAnsi"/>
          <w:b w:val="0"/>
          <w:sz w:val="28"/>
          <w:szCs w:val="28"/>
          <w:u w:val="none"/>
        </w:rPr>
        <w:t>F</w:t>
      </w:r>
      <w:r w:rsidR="00BD5CA6">
        <w:rPr>
          <w:rFonts w:asciiTheme="minorHAnsi" w:hAnsiTheme="minorHAnsi" w:cstheme="minorHAnsi"/>
          <w:b w:val="0"/>
          <w:sz w:val="28"/>
          <w:szCs w:val="28"/>
          <w:u w:val="none"/>
        </w:rPr>
        <w:t xml:space="preserve">ood </w:t>
      </w:r>
      <w:r w:rsidR="00BD5CA6">
        <w:rPr>
          <w:rFonts w:asciiTheme="minorHAnsi" w:hAnsiTheme="minorHAnsi" w:cstheme="minorHAnsi"/>
          <w:b w:val="0"/>
          <w:sz w:val="28"/>
          <w:szCs w:val="28"/>
          <w:u w:val="none"/>
        </w:rPr>
        <w:t>S</w:t>
      </w:r>
      <w:r w:rsidR="00BD5CA6">
        <w:rPr>
          <w:rFonts w:asciiTheme="minorHAnsi" w:hAnsiTheme="minorHAnsi" w:cstheme="minorHAnsi"/>
          <w:b w:val="0"/>
          <w:sz w:val="28"/>
          <w:szCs w:val="28"/>
          <w:u w:val="none"/>
        </w:rPr>
        <w:t xml:space="preserve">ervice </w:t>
      </w:r>
      <w:r w:rsidR="00BD5CA6">
        <w:rPr>
          <w:rFonts w:asciiTheme="minorHAnsi" w:hAnsiTheme="minorHAnsi" w:cstheme="minorHAnsi"/>
          <w:b w:val="0"/>
          <w:sz w:val="28"/>
          <w:szCs w:val="28"/>
          <w:u w:val="none"/>
        </w:rPr>
        <w:t>D</w:t>
      </w:r>
      <w:r w:rsidR="00BD5CA6">
        <w:rPr>
          <w:rFonts w:asciiTheme="minorHAnsi" w:hAnsiTheme="minorHAnsi" w:cstheme="minorHAnsi"/>
          <w:b w:val="0"/>
          <w:sz w:val="28"/>
          <w:szCs w:val="28"/>
          <w:u w:val="none"/>
        </w:rPr>
        <w:t>irector</w:t>
      </w:r>
      <w:r w:rsidR="00BD5CA6">
        <w:rPr>
          <w:rFonts w:asciiTheme="minorHAnsi" w:hAnsiTheme="minorHAnsi" w:cstheme="minorHAnsi"/>
          <w:b w:val="0"/>
          <w:sz w:val="28"/>
          <w:szCs w:val="28"/>
          <w:u w:val="none"/>
        </w:rPr>
        <w:t>,</w:t>
      </w:r>
      <w:r w:rsidR="00BD5CA6">
        <w:rPr>
          <w:rFonts w:asciiTheme="minorHAnsi" w:hAnsiTheme="minorHAnsi" w:cstheme="minorHAnsi"/>
          <w:b w:val="0"/>
          <w:sz w:val="28"/>
          <w:szCs w:val="28"/>
          <w:u w:val="none"/>
        </w:rPr>
        <w:t xml:space="preserve"> </w:t>
      </w:r>
      <w:r>
        <w:rPr>
          <w:rFonts w:asciiTheme="minorHAnsi" w:hAnsiTheme="minorHAnsi" w:cstheme="minorHAnsi"/>
          <w:b w:val="0"/>
          <w:sz w:val="28"/>
          <w:szCs w:val="28"/>
          <w:u w:val="none"/>
        </w:rPr>
        <w:t>Becky Tyrrell</w:t>
      </w:r>
      <w:r w:rsidR="00BD5CA6">
        <w:rPr>
          <w:rFonts w:asciiTheme="minorHAnsi" w:hAnsiTheme="minorHAnsi" w:cstheme="minorHAnsi"/>
          <w:b w:val="0"/>
          <w:sz w:val="28"/>
          <w:szCs w:val="28"/>
          <w:u w:val="none"/>
        </w:rPr>
        <w:t>,</w:t>
      </w:r>
      <w:r>
        <w:rPr>
          <w:rFonts w:asciiTheme="minorHAnsi" w:hAnsiTheme="minorHAnsi" w:cstheme="minorHAnsi"/>
          <w:b w:val="0"/>
          <w:sz w:val="28"/>
          <w:szCs w:val="28"/>
          <w:u w:val="none"/>
        </w:rPr>
        <w:t xml:space="preserve"> at 860.567.0863</w:t>
      </w:r>
      <w:r w:rsidR="00BD5CA6">
        <w:rPr>
          <w:rFonts w:asciiTheme="minorHAnsi" w:hAnsiTheme="minorHAnsi" w:cstheme="minorHAnsi"/>
          <w:b w:val="0"/>
          <w:sz w:val="28"/>
          <w:szCs w:val="28"/>
          <w:u w:val="none"/>
        </w:rPr>
        <w:t xml:space="preserve"> ext 1148</w:t>
      </w:r>
      <w:r>
        <w:rPr>
          <w:rFonts w:asciiTheme="minorHAnsi" w:hAnsiTheme="minorHAnsi" w:cstheme="minorHAnsi"/>
          <w:b w:val="0"/>
          <w:sz w:val="28"/>
          <w:szCs w:val="28"/>
          <w:u w:val="none"/>
        </w:rPr>
        <w:t xml:space="preserve"> or Tyrrell@EdAdvance.org</w:t>
      </w:r>
    </w:p>
    <w:sectPr w:rsidR="00053FB2" w:rsidRPr="00053FB2" w:rsidSect="00E93F73">
      <w:headerReference w:type="default" r:id="rId9"/>
      <w:footerReference w:type="default" r:id="rId10"/>
      <w:headerReference w:type="first" r:id="rId11"/>
      <w:pgSz w:w="12240" w:h="15840"/>
      <w:pgMar w:top="1080" w:right="1728" w:bottom="1080" w:left="1728" w:header="720" w:footer="720" w:gutter="0"/>
      <w:pgBorders w:offsetFrom="page">
        <w:top w:val="thinThickLargeGap" w:sz="24" w:space="24" w:color="1F497D" w:themeColor="text2"/>
        <w:left w:val="thinThickLargeGap" w:sz="24" w:space="24" w:color="1F497D" w:themeColor="text2"/>
        <w:bottom w:val="thickThinLargeGap" w:sz="24" w:space="24" w:color="1F497D" w:themeColor="text2"/>
        <w:right w:val="thickThinLargeGap" w:sz="24" w:space="24" w:color="1F497D" w:themeColor="text2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40EB" w:rsidRDefault="00DF40EB">
      <w:r>
        <w:separator/>
      </w:r>
    </w:p>
  </w:endnote>
  <w:endnote w:type="continuationSeparator" w:id="0">
    <w:p w:rsidR="00DF40EB" w:rsidRDefault="00DF40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Tabitha">
    <w:altName w:val="Times New Roman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7B37" w:rsidRDefault="00BF7B37" w:rsidP="00FB0C0A">
    <w:pPr>
      <w:pStyle w:val="Footer"/>
      <w:jc w:val="center"/>
      <w:rPr>
        <w:rFonts w:ascii="Tabitha" w:hAnsi="Tabitha"/>
      </w:rPr>
    </w:pPr>
    <w:r>
      <w:rPr>
        <w:rFonts w:ascii="Tabitha" w:hAnsi="Tabitha"/>
      </w:rPr>
      <w:t>Better Together – Everyone,</w:t>
    </w:r>
  </w:p>
  <w:p w:rsidR="00FB0C0A" w:rsidRPr="00BF7B37" w:rsidRDefault="00FB0C0A" w:rsidP="00FB0C0A">
    <w:pPr>
      <w:pStyle w:val="Footer"/>
      <w:jc w:val="center"/>
      <w:rPr>
        <w:rFonts w:ascii="Tabitha" w:hAnsi="Tabitha"/>
      </w:rPr>
    </w:pPr>
    <w:r w:rsidRPr="00BF7B37">
      <w:rPr>
        <w:rFonts w:ascii="Tabitha" w:hAnsi="Tabitha"/>
      </w:rPr>
      <w:t>www.winchesterschools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40EB" w:rsidRDefault="00DF40EB">
      <w:r>
        <w:separator/>
      </w:r>
    </w:p>
  </w:footnote>
  <w:footnote w:type="continuationSeparator" w:id="0">
    <w:p w:rsidR="00DF40EB" w:rsidRDefault="00DF40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082C" w:rsidRPr="00D30F14" w:rsidRDefault="00A4082C" w:rsidP="00754735">
    <w:pPr>
      <w:pStyle w:val="Title"/>
      <w:jc w:val="left"/>
      <w:rPr>
        <w:rFonts w:ascii="Arial Narrow" w:hAnsi="Arial Narrow" w:cs="Arial"/>
        <w:bCs w:val="0"/>
        <w:smallCaps/>
        <w:sz w:val="20"/>
        <w:u w:val="non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082C" w:rsidRPr="00D30F14" w:rsidRDefault="00297220" w:rsidP="00754735">
    <w:pPr>
      <w:pStyle w:val="Title"/>
      <w:rPr>
        <w:rFonts w:ascii="Monotype Corsiva" w:hAnsi="Monotype Corsiva"/>
        <w:bCs w:val="0"/>
        <w:smallCaps/>
        <w:sz w:val="56"/>
        <w:szCs w:val="56"/>
        <w:u w:val="none"/>
      </w:rPr>
    </w:pPr>
    <w:r>
      <w:rPr>
        <w:noProof/>
      </w:rPr>
      <w:object w:dxaOrig="1440" w:dyaOrig="14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-9pt;margin-top:15.85pt;width:63pt;height:60.95pt;z-index:-251658752;visibility:visible;mso-wrap-edited:f">
          <v:imagedata r:id="rId1" o:title=""/>
          <w10:wrap type="tight" anchorx="page"/>
        </v:shape>
        <o:OLEObject Type="Embed" ProgID="Word.Picture.8" ShapeID="_x0000_s2049" DrawAspect="Content" ObjectID="_1752932338" r:id="rId2"/>
      </w:object>
    </w:r>
    <w:smartTag w:uri="urn:schemas-microsoft-com:office:smarttags" w:element="City">
      <w:smartTag w:uri="urn:schemas-microsoft-com:office:smarttags" w:element="place">
        <w:r w:rsidR="00A4082C" w:rsidRPr="00D30F14">
          <w:rPr>
            <w:rFonts w:ascii="Monotype Corsiva" w:hAnsi="Monotype Corsiva"/>
            <w:bCs w:val="0"/>
            <w:smallCaps/>
            <w:sz w:val="56"/>
            <w:szCs w:val="56"/>
            <w:u w:val="none"/>
          </w:rPr>
          <w:t>Winchester</w:t>
        </w:r>
      </w:smartTag>
    </w:smartTag>
    <w:r w:rsidR="00A4082C" w:rsidRPr="00D30F14">
      <w:rPr>
        <w:rFonts w:ascii="Monotype Corsiva" w:hAnsi="Monotype Corsiva"/>
        <w:bCs w:val="0"/>
        <w:smallCaps/>
        <w:sz w:val="56"/>
        <w:szCs w:val="56"/>
        <w:u w:val="none"/>
      </w:rPr>
      <w:t xml:space="preserve"> Board of Education</w:t>
    </w:r>
  </w:p>
  <w:p w:rsidR="00A4082C" w:rsidRPr="002428D6" w:rsidRDefault="00A4082C" w:rsidP="00754735">
    <w:pPr>
      <w:pStyle w:val="Title"/>
      <w:rPr>
        <w:rFonts w:ascii="Arial" w:hAnsi="Arial" w:cs="Arial"/>
        <w:bCs w:val="0"/>
        <w:smallCaps/>
        <w:sz w:val="20"/>
        <w:szCs w:val="20"/>
        <w:u w:val="none"/>
      </w:rPr>
    </w:pPr>
    <w:smartTag w:uri="urn:schemas-microsoft-com:office:smarttags" w:element="address">
      <w:smartTag w:uri="urn:schemas-microsoft-com:office:smarttags" w:element="PostalCode">
        <w:smartTag w:uri="urn:schemas-microsoft-com:office:smarttags" w:element="PostalCode">
          <w:smartTag w:uri="urn:schemas-microsoft-com:office:smarttags" w:element="Street">
            <w:r w:rsidRPr="002428D6">
              <w:rPr>
                <w:rFonts w:ascii="Arial" w:hAnsi="Arial" w:cs="Arial"/>
                <w:bCs w:val="0"/>
                <w:smallCaps/>
                <w:sz w:val="20"/>
                <w:szCs w:val="20"/>
                <w:u w:val="none"/>
              </w:rPr>
              <w:t>201 Pratt Street</w:t>
            </w:r>
          </w:smartTag>
        </w:smartTag>
        <w:r w:rsidRPr="002428D6">
          <w:rPr>
            <w:rFonts w:ascii="Arial" w:hAnsi="Arial" w:cs="Arial"/>
            <w:bCs w:val="0"/>
            <w:smallCaps/>
            <w:sz w:val="20"/>
            <w:szCs w:val="20"/>
            <w:u w:val="none"/>
          </w:rPr>
          <w:t xml:space="preserve"> </w:t>
        </w:r>
        <w:r w:rsidRPr="002428D6">
          <w:rPr>
            <w:rFonts w:ascii="Arial" w:hAnsi="Arial" w:cs="Arial"/>
            <w:bCs w:val="0"/>
            <w:smallCaps/>
            <w:sz w:val="20"/>
            <w:szCs w:val="20"/>
            <w:u w:val="none"/>
          </w:rPr>
          <w:sym w:font="Symbol" w:char="F0B7"/>
        </w:r>
        <w:r w:rsidRPr="002428D6">
          <w:rPr>
            <w:rFonts w:ascii="Arial" w:hAnsi="Arial" w:cs="Arial"/>
            <w:bCs w:val="0"/>
            <w:smallCaps/>
            <w:sz w:val="20"/>
            <w:szCs w:val="20"/>
            <w:u w:val="none"/>
          </w:rPr>
          <w:t xml:space="preserve"> </w:t>
        </w:r>
        <w:smartTag w:uri="urn:schemas-microsoft-com:office:smarttags" w:element="PostalCode">
          <w:r w:rsidRPr="002428D6">
            <w:rPr>
              <w:rFonts w:ascii="Arial" w:hAnsi="Arial" w:cs="Arial"/>
              <w:bCs w:val="0"/>
              <w:smallCaps/>
              <w:sz w:val="20"/>
              <w:szCs w:val="20"/>
              <w:u w:val="none"/>
            </w:rPr>
            <w:t>Winsted</w:t>
          </w:r>
        </w:smartTag>
        <w:r w:rsidRPr="002428D6">
          <w:rPr>
            <w:rFonts w:ascii="Arial" w:hAnsi="Arial" w:cs="Arial"/>
            <w:bCs w:val="0"/>
            <w:smallCaps/>
            <w:sz w:val="20"/>
            <w:szCs w:val="20"/>
            <w:u w:val="none"/>
          </w:rPr>
          <w:t xml:space="preserve">, </w:t>
        </w:r>
        <w:smartTag w:uri="urn:schemas-microsoft-com:office:smarttags" w:element="PostalCode">
          <w:r w:rsidRPr="002428D6">
            <w:rPr>
              <w:rFonts w:ascii="Arial" w:hAnsi="Arial" w:cs="Arial"/>
              <w:bCs w:val="0"/>
              <w:smallCaps/>
              <w:sz w:val="20"/>
              <w:szCs w:val="20"/>
              <w:u w:val="none"/>
            </w:rPr>
            <w:t>CT</w:t>
          </w:r>
        </w:smartTag>
        <w:r w:rsidRPr="002428D6">
          <w:rPr>
            <w:rFonts w:ascii="Arial" w:hAnsi="Arial" w:cs="Arial"/>
            <w:bCs w:val="0"/>
            <w:smallCaps/>
            <w:sz w:val="20"/>
            <w:szCs w:val="20"/>
            <w:u w:val="none"/>
          </w:rPr>
          <w:t xml:space="preserve"> </w:t>
        </w:r>
        <w:smartTag w:uri="urn:schemas-microsoft-com:office:smarttags" w:element="PostalCode">
          <w:r w:rsidRPr="002428D6">
            <w:rPr>
              <w:rFonts w:ascii="Arial" w:hAnsi="Arial" w:cs="Arial"/>
              <w:bCs w:val="0"/>
              <w:smallCaps/>
              <w:sz w:val="20"/>
              <w:szCs w:val="20"/>
              <w:u w:val="none"/>
            </w:rPr>
            <w:t>06098</w:t>
          </w:r>
        </w:smartTag>
      </w:smartTag>
    </w:smartTag>
  </w:p>
  <w:p w:rsidR="00A4082C" w:rsidRPr="002428D6" w:rsidRDefault="00A4082C" w:rsidP="00754735">
    <w:pPr>
      <w:pStyle w:val="Title"/>
      <w:rPr>
        <w:rFonts w:ascii="Arial" w:hAnsi="Arial" w:cs="Arial"/>
        <w:bCs w:val="0"/>
        <w:smallCaps/>
        <w:sz w:val="20"/>
        <w:szCs w:val="20"/>
        <w:u w:val="none"/>
      </w:rPr>
    </w:pPr>
    <w:r w:rsidRPr="002428D6">
      <w:rPr>
        <w:rFonts w:ascii="Arial" w:hAnsi="Arial" w:cs="Arial"/>
        <w:bCs w:val="0"/>
        <w:smallCaps/>
        <w:sz w:val="20"/>
        <w:szCs w:val="20"/>
        <w:u w:val="none"/>
      </w:rPr>
      <w:t>Telephone:  860-379-0706;   Fax:  860-738-0638</w:t>
    </w:r>
  </w:p>
  <w:p w:rsidR="00A4082C" w:rsidRPr="00AB4EBE" w:rsidRDefault="00A4082C" w:rsidP="00754735">
    <w:pPr>
      <w:pStyle w:val="Title"/>
      <w:ind w:left="2160"/>
      <w:jc w:val="right"/>
      <w:rPr>
        <w:rFonts w:ascii="Arial" w:hAnsi="Arial" w:cs="Arial"/>
        <w:bCs w:val="0"/>
        <w:smallCaps/>
        <w:sz w:val="18"/>
        <w:szCs w:val="18"/>
        <w:u w:val="none"/>
      </w:rPr>
    </w:pPr>
    <w:r w:rsidRPr="00AB4EBE">
      <w:rPr>
        <w:rFonts w:ascii="Arial" w:hAnsi="Arial" w:cs="Arial"/>
        <w:bCs w:val="0"/>
        <w:smallCaps/>
        <w:sz w:val="18"/>
        <w:szCs w:val="18"/>
        <w:u w:val="none"/>
      </w:rPr>
      <w:t>Thomas M. Danehy</w:t>
    </w:r>
    <w:r>
      <w:rPr>
        <w:rFonts w:ascii="Arial" w:hAnsi="Arial" w:cs="Arial"/>
        <w:bCs w:val="0"/>
        <w:smallCaps/>
        <w:sz w:val="18"/>
        <w:szCs w:val="18"/>
        <w:u w:val="none"/>
      </w:rPr>
      <w:t>, Ed.D.</w:t>
    </w:r>
  </w:p>
  <w:p w:rsidR="00A4082C" w:rsidRPr="00AB4EBE" w:rsidRDefault="00A4082C" w:rsidP="00754735">
    <w:pPr>
      <w:pStyle w:val="Title"/>
      <w:ind w:left="2160"/>
      <w:jc w:val="right"/>
      <w:rPr>
        <w:rFonts w:ascii="Arial" w:hAnsi="Arial" w:cs="Arial"/>
        <w:bCs w:val="0"/>
        <w:smallCaps/>
        <w:sz w:val="16"/>
        <w:szCs w:val="16"/>
        <w:u w:val="none"/>
      </w:rPr>
    </w:pPr>
    <w:r w:rsidRPr="00AB4EBE">
      <w:rPr>
        <w:rFonts w:ascii="Arial" w:hAnsi="Arial" w:cs="Arial"/>
        <w:bCs w:val="0"/>
        <w:smallCaps/>
        <w:sz w:val="18"/>
        <w:szCs w:val="18"/>
        <w:u w:val="none"/>
      </w:rPr>
      <w:t>Superintendent of Schools</w:t>
    </w:r>
  </w:p>
  <w:p w:rsidR="00A4082C" w:rsidRPr="00D30F14" w:rsidRDefault="00A4082C" w:rsidP="00754735">
    <w:pPr>
      <w:pStyle w:val="Title"/>
      <w:ind w:left="2160"/>
      <w:jc w:val="right"/>
      <w:rPr>
        <w:rFonts w:ascii="Arial Narrow" w:hAnsi="Arial Narrow" w:cs="Arial"/>
        <w:bCs w:val="0"/>
        <w:smallCaps/>
        <w:sz w:val="20"/>
        <w:u w:val="none"/>
      </w:rPr>
    </w:pPr>
  </w:p>
  <w:p w:rsidR="00A4082C" w:rsidRDefault="00A408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C47BB"/>
    <w:multiLevelType w:val="hybridMultilevel"/>
    <w:tmpl w:val="E38E7D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06D7E"/>
    <w:multiLevelType w:val="multilevel"/>
    <w:tmpl w:val="7214D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CC4704"/>
    <w:multiLevelType w:val="multilevel"/>
    <w:tmpl w:val="438A5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D2096C"/>
    <w:multiLevelType w:val="hybridMultilevel"/>
    <w:tmpl w:val="5718C9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8E56283"/>
    <w:multiLevelType w:val="hybridMultilevel"/>
    <w:tmpl w:val="3DB49130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E2A1081"/>
    <w:multiLevelType w:val="hybridMultilevel"/>
    <w:tmpl w:val="35520C04"/>
    <w:lvl w:ilvl="0" w:tplc="D82241A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F544D8"/>
    <w:multiLevelType w:val="hybridMultilevel"/>
    <w:tmpl w:val="BA500B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FD1997"/>
    <w:multiLevelType w:val="multilevel"/>
    <w:tmpl w:val="C1CC2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FB6305"/>
    <w:multiLevelType w:val="hybridMultilevel"/>
    <w:tmpl w:val="08CA8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8277D"/>
    <w:multiLevelType w:val="hybridMultilevel"/>
    <w:tmpl w:val="4810F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D5B7F"/>
    <w:multiLevelType w:val="multilevel"/>
    <w:tmpl w:val="C762AA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197260E"/>
    <w:multiLevelType w:val="multilevel"/>
    <w:tmpl w:val="2CD2F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9C33BE2"/>
    <w:multiLevelType w:val="hybridMultilevel"/>
    <w:tmpl w:val="06EE51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54B0A"/>
    <w:multiLevelType w:val="hybridMultilevel"/>
    <w:tmpl w:val="18A860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3133FFA"/>
    <w:multiLevelType w:val="multilevel"/>
    <w:tmpl w:val="143ED1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E22020D"/>
    <w:multiLevelType w:val="hybridMultilevel"/>
    <w:tmpl w:val="CC626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FE0EB1"/>
    <w:multiLevelType w:val="hybridMultilevel"/>
    <w:tmpl w:val="F6D0467A"/>
    <w:lvl w:ilvl="0" w:tplc="A3240E9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2BD4154"/>
    <w:multiLevelType w:val="hybridMultilevel"/>
    <w:tmpl w:val="EF36A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7F54C1"/>
    <w:multiLevelType w:val="multilevel"/>
    <w:tmpl w:val="762A85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5ED6404"/>
    <w:multiLevelType w:val="hybridMultilevel"/>
    <w:tmpl w:val="0E567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0B6298"/>
    <w:multiLevelType w:val="hybridMultilevel"/>
    <w:tmpl w:val="3C88B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2"/>
    <w:lvlOverride w:ilvl="1">
      <w:lvl w:ilvl="1">
        <w:numFmt w:val="lowerLetter"/>
        <w:lvlText w:val="%2."/>
        <w:lvlJc w:val="left"/>
      </w:lvl>
    </w:lvlOverride>
  </w:num>
  <w:num w:numId="4">
    <w:abstractNumId w:val="14"/>
    <w:lvlOverride w:ilvl="0">
      <w:lvl w:ilvl="0">
        <w:numFmt w:val="lowerLetter"/>
        <w:lvlText w:val="%1."/>
        <w:lvlJc w:val="left"/>
      </w:lvl>
    </w:lvlOverride>
  </w:num>
  <w:num w:numId="5">
    <w:abstractNumId w:val="7"/>
  </w:num>
  <w:num w:numId="6">
    <w:abstractNumId w:val="10"/>
    <w:lvlOverride w:ilvl="1">
      <w:lvl w:ilvl="1">
        <w:numFmt w:val="lowerLetter"/>
        <w:lvlText w:val="%2."/>
        <w:lvlJc w:val="left"/>
      </w:lvl>
    </w:lvlOverride>
  </w:num>
  <w:num w:numId="7">
    <w:abstractNumId w:val="18"/>
    <w:lvlOverride w:ilvl="0">
      <w:lvl w:ilvl="0">
        <w:numFmt w:val="lowerLetter"/>
        <w:lvlText w:val="%1."/>
        <w:lvlJc w:val="left"/>
      </w:lvl>
    </w:lvlOverride>
  </w:num>
  <w:num w:numId="8">
    <w:abstractNumId w:val="16"/>
  </w:num>
  <w:num w:numId="9">
    <w:abstractNumId w:val="4"/>
  </w:num>
  <w:num w:numId="10">
    <w:abstractNumId w:val="5"/>
  </w:num>
  <w:num w:numId="11">
    <w:abstractNumId w:val="0"/>
  </w:num>
  <w:num w:numId="12">
    <w:abstractNumId w:val="13"/>
  </w:num>
  <w:num w:numId="13">
    <w:abstractNumId w:val="3"/>
  </w:num>
  <w:num w:numId="14">
    <w:abstractNumId w:val="17"/>
  </w:num>
  <w:num w:numId="15">
    <w:abstractNumId w:val="6"/>
  </w:num>
  <w:num w:numId="16">
    <w:abstractNumId w:val="9"/>
  </w:num>
  <w:num w:numId="17">
    <w:abstractNumId w:val="20"/>
  </w:num>
  <w:num w:numId="18">
    <w:abstractNumId w:val="15"/>
  </w:num>
  <w:num w:numId="19">
    <w:abstractNumId w:val="8"/>
  </w:num>
  <w:num w:numId="20">
    <w:abstractNumId w:val="19"/>
  </w:num>
  <w:num w:numId="21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SwNLQwNDA2MjA3tzRT0lEKTi0uzszPAykwtqwFABeSIwMtAAAA"/>
  </w:docVars>
  <w:rsids>
    <w:rsidRoot w:val="007A4E1B"/>
    <w:rsid w:val="000007E8"/>
    <w:rsid w:val="000018EE"/>
    <w:rsid w:val="00003445"/>
    <w:rsid w:val="00005CD1"/>
    <w:rsid w:val="0001018F"/>
    <w:rsid w:val="00012D00"/>
    <w:rsid w:val="00025143"/>
    <w:rsid w:val="00032EC8"/>
    <w:rsid w:val="000340EE"/>
    <w:rsid w:val="000421E1"/>
    <w:rsid w:val="000458EC"/>
    <w:rsid w:val="000520B7"/>
    <w:rsid w:val="00053FB2"/>
    <w:rsid w:val="000606AD"/>
    <w:rsid w:val="00060B11"/>
    <w:rsid w:val="00070115"/>
    <w:rsid w:val="00074E39"/>
    <w:rsid w:val="0008069E"/>
    <w:rsid w:val="00081361"/>
    <w:rsid w:val="00085BB1"/>
    <w:rsid w:val="000A378C"/>
    <w:rsid w:val="000A49FA"/>
    <w:rsid w:val="000B0203"/>
    <w:rsid w:val="000B0673"/>
    <w:rsid w:val="000B0C23"/>
    <w:rsid w:val="000C7E22"/>
    <w:rsid w:val="000D0C03"/>
    <w:rsid w:val="000E25BD"/>
    <w:rsid w:val="000E49C1"/>
    <w:rsid w:val="000E587C"/>
    <w:rsid w:val="00101D2F"/>
    <w:rsid w:val="0010751D"/>
    <w:rsid w:val="001102C9"/>
    <w:rsid w:val="00111674"/>
    <w:rsid w:val="00111778"/>
    <w:rsid w:val="001130DE"/>
    <w:rsid w:val="00114FB1"/>
    <w:rsid w:val="00120647"/>
    <w:rsid w:val="00123C29"/>
    <w:rsid w:val="00142E24"/>
    <w:rsid w:val="00162492"/>
    <w:rsid w:val="00164140"/>
    <w:rsid w:val="00180B6B"/>
    <w:rsid w:val="00181FD3"/>
    <w:rsid w:val="00193DB0"/>
    <w:rsid w:val="001B2838"/>
    <w:rsid w:val="001B742F"/>
    <w:rsid w:val="001B779D"/>
    <w:rsid w:val="001C2BC1"/>
    <w:rsid w:val="001C4CF5"/>
    <w:rsid w:val="001C5301"/>
    <w:rsid w:val="001C7D5C"/>
    <w:rsid w:val="001F17C3"/>
    <w:rsid w:val="00206619"/>
    <w:rsid w:val="00212943"/>
    <w:rsid w:val="00215EEA"/>
    <w:rsid w:val="00225690"/>
    <w:rsid w:val="00230449"/>
    <w:rsid w:val="00240205"/>
    <w:rsid w:val="002428D6"/>
    <w:rsid w:val="0025316A"/>
    <w:rsid w:val="00265A40"/>
    <w:rsid w:val="00290D8A"/>
    <w:rsid w:val="00291A2F"/>
    <w:rsid w:val="0029255F"/>
    <w:rsid w:val="00296501"/>
    <w:rsid w:val="00297220"/>
    <w:rsid w:val="002A0CE6"/>
    <w:rsid w:val="002A0FBD"/>
    <w:rsid w:val="002A28AC"/>
    <w:rsid w:val="002A507D"/>
    <w:rsid w:val="002A629C"/>
    <w:rsid w:val="002B2A1B"/>
    <w:rsid w:val="002C0B88"/>
    <w:rsid w:val="002C20A6"/>
    <w:rsid w:val="002E6973"/>
    <w:rsid w:val="003119BC"/>
    <w:rsid w:val="003148B2"/>
    <w:rsid w:val="003201AB"/>
    <w:rsid w:val="00327C8A"/>
    <w:rsid w:val="00362030"/>
    <w:rsid w:val="00372B84"/>
    <w:rsid w:val="003A3EA6"/>
    <w:rsid w:val="003A587C"/>
    <w:rsid w:val="003C1667"/>
    <w:rsid w:val="003C3F8D"/>
    <w:rsid w:val="003D239D"/>
    <w:rsid w:val="003D6A7E"/>
    <w:rsid w:val="003E263B"/>
    <w:rsid w:val="003E45EF"/>
    <w:rsid w:val="00401380"/>
    <w:rsid w:val="0041640A"/>
    <w:rsid w:val="004164C1"/>
    <w:rsid w:val="00421D12"/>
    <w:rsid w:val="004236EF"/>
    <w:rsid w:val="0044364D"/>
    <w:rsid w:val="00452737"/>
    <w:rsid w:val="00460B9D"/>
    <w:rsid w:val="00470345"/>
    <w:rsid w:val="0047338B"/>
    <w:rsid w:val="00475589"/>
    <w:rsid w:val="0048455B"/>
    <w:rsid w:val="004A3AA1"/>
    <w:rsid w:val="004A5E56"/>
    <w:rsid w:val="004B1F65"/>
    <w:rsid w:val="004B66BE"/>
    <w:rsid w:val="004B676A"/>
    <w:rsid w:val="004C2B5C"/>
    <w:rsid w:val="004C3A6B"/>
    <w:rsid w:val="004D5C57"/>
    <w:rsid w:val="004D7492"/>
    <w:rsid w:val="004E43D0"/>
    <w:rsid w:val="004E6565"/>
    <w:rsid w:val="004F374B"/>
    <w:rsid w:val="004F706F"/>
    <w:rsid w:val="004F7C23"/>
    <w:rsid w:val="0050168F"/>
    <w:rsid w:val="00503FF2"/>
    <w:rsid w:val="00520AAE"/>
    <w:rsid w:val="005239A6"/>
    <w:rsid w:val="00534FCA"/>
    <w:rsid w:val="005477FD"/>
    <w:rsid w:val="00551D8A"/>
    <w:rsid w:val="005536E3"/>
    <w:rsid w:val="0055416A"/>
    <w:rsid w:val="005631B3"/>
    <w:rsid w:val="0058213F"/>
    <w:rsid w:val="005860D4"/>
    <w:rsid w:val="00590BA2"/>
    <w:rsid w:val="00591A35"/>
    <w:rsid w:val="005B5676"/>
    <w:rsid w:val="005C22B9"/>
    <w:rsid w:val="005C23A1"/>
    <w:rsid w:val="005C4545"/>
    <w:rsid w:val="005E4D2D"/>
    <w:rsid w:val="005E6179"/>
    <w:rsid w:val="0060116C"/>
    <w:rsid w:val="00602391"/>
    <w:rsid w:val="00606809"/>
    <w:rsid w:val="0061376B"/>
    <w:rsid w:val="00617092"/>
    <w:rsid w:val="0063273B"/>
    <w:rsid w:val="00640A9C"/>
    <w:rsid w:val="00642E88"/>
    <w:rsid w:val="0066203C"/>
    <w:rsid w:val="00662478"/>
    <w:rsid w:val="00671424"/>
    <w:rsid w:val="00671DF1"/>
    <w:rsid w:val="00672E05"/>
    <w:rsid w:val="006A0ED4"/>
    <w:rsid w:val="006A735C"/>
    <w:rsid w:val="006B6B85"/>
    <w:rsid w:val="006B6ECF"/>
    <w:rsid w:val="006B75FD"/>
    <w:rsid w:val="006B778D"/>
    <w:rsid w:val="006C02C2"/>
    <w:rsid w:val="006C2823"/>
    <w:rsid w:val="006C32E3"/>
    <w:rsid w:val="006D2489"/>
    <w:rsid w:val="006D6546"/>
    <w:rsid w:val="006E6056"/>
    <w:rsid w:val="006E641C"/>
    <w:rsid w:val="006F07AC"/>
    <w:rsid w:val="00710D8E"/>
    <w:rsid w:val="00711EF9"/>
    <w:rsid w:val="0071259D"/>
    <w:rsid w:val="0071505B"/>
    <w:rsid w:val="00730021"/>
    <w:rsid w:val="0073456C"/>
    <w:rsid w:val="00741ABC"/>
    <w:rsid w:val="00750361"/>
    <w:rsid w:val="0075470D"/>
    <w:rsid w:val="00754735"/>
    <w:rsid w:val="007607A8"/>
    <w:rsid w:val="007712F3"/>
    <w:rsid w:val="00771DBC"/>
    <w:rsid w:val="0077246E"/>
    <w:rsid w:val="00786C60"/>
    <w:rsid w:val="00797E0F"/>
    <w:rsid w:val="007A2B17"/>
    <w:rsid w:val="007A4E1B"/>
    <w:rsid w:val="007A532A"/>
    <w:rsid w:val="007F7123"/>
    <w:rsid w:val="0080271E"/>
    <w:rsid w:val="00806BFF"/>
    <w:rsid w:val="00814FF6"/>
    <w:rsid w:val="008218DC"/>
    <w:rsid w:val="00824FDD"/>
    <w:rsid w:val="00851342"/>
    <w:rsid w:val="0086346D"/>
    <w:rsid w:val="00875DB2"/>
    <w:rsid w:val="008800CA"/>
    <w:rsid w:val="0088092B"/>
    <w:rsid w:val="008A7336"/>
    <w:rsid w:val="008B2F8A"/>
    <w:rsid w:val="008B7D66"/>
    <w:rsid w:val="008C00E1"/>
    <w:rsid w:val="008C2757"/>
    <w:rsid w:val="008C7A35"/>
    <w:rsid w:val="008E124B"/>
    <w:rsid w:val="008E16F4"/>
    <w:rsid w:val="008E18A6"/>
    <w:rsid w:val="00905484"/>
    <w:rsid w:val="00913998"/>
    <w:rsid w:val="0091631A"/>
    <w:rsid w:val="00917202"/>
    <w:rsid w:val="009314F9"/>
    <w:rsid w:val="009375F3"/>
    <w:rsid w:val="00960CEE"/>
    <w:rsid w:val="00962FA3"/>
    <w:rsid w:val="009679A0"/>
    <w:rsid w:val="00981F31"/>
    <w:rsid w:val="009A1264"/>
    <w:rsid w:val="009A394F"/>
    <w:rsid w:val="009A5784"/>
    <w:rsid w:val="009C09BA"/>
    <w:rsid w:val="009C6D26"/>
    <w:rsid w:val="009D1FD8"/>
    <w:rsid w:val="009D45FF"/>
    <w:rsid w:val="009D630E"/>
    <w:rsid w:val="009D6D6B"/>
    <w:rsid w:val="00A11147"/>
    <w:rsid w:val="00A303AB"/>
    <w:rsid w:val="00A3515F"/>
    <w:rsid w:val="00A40521"/>
    <w:rsid w:val="00A4082C"/>
    <w:rsid w:val="00A44EAB"/>
    <w:rsid w:val="00A46259"/>
    <w:rsid w:val="00A46DFD"/>
    <w:rsid w:val="00A52EEB"/>
    <w:rsid w:val="00A5419F"/>
    <w:rsid w:val="00A632A6"/>
    <w:rsid w:val="00A84165"/>
    <w:rsid w:val="00A9387E"/>
    <w:rsid w:val="00AA1631"/>
    <w:rsid w:val="00AA25D7"/>
    <w:rsid w:val="00AB2BD6"/>
    <w:rsid w:val="00AB4EBE"/>
    <w:rsid w:val="00AC768E"/>
    <w:rsid w:val="00AD113B"/>
    <w:rsid w:val="00AD24FC"/>
    <w:rsid w:val="00AD5C09"/>
    <w:rsid w:val="00AE3056"/>
    <w:rsid w:val="00AE638A"/>
    <w:rsid w:val="00AF3419"/>
    <w:rsid w:val="00B15564"/>
    <w:rsid w:val="00B20234"/>
    <w:rsid w:val="00B207EA"/>
    <w:rsid w:val="00B2126E"/>
    <w:rsid w:val="00B356C8"/>
    <w:rsid w:val="00B36C90"/>
    <w:rsid w:val="00B532C2"/>
    <w:rsid w:val="00B60341"/>
    <w:rsid w:val="00B609A4"/>
    <w:rsid w:val="00B60CB4"/>
    <w:rsid w:val="00B6582D"/>
    <w:rsid w:val="00B6599B"/>
    <w:rsid w:val="00B96DFE"/>
    <w:rsid w:val="00BA4DBC"/>
    <w:rsid w:val="00BA65B6"/>
    <w:rsid w:val="00BA6F51"/>
    <w:rsid w:val="00BB3520"/>
    <w:rsid w:val="00BC0269"/>
    <w:rsid w:val="00BC0F47"/>
    <w:rsid w:val="00BD5286"/>
    <w:rsid w:val="00BD5CA6"/>
    <w:rsid w:val="00BE2B8D"/>
    <w:rsid w:val="00BF7B37"/>
    <w:rsid w:val="00C01DC7"/>
    <w:rsid w:val="00C03960"/>
    <w:rsid w:val="00C07578"/>
    <w:rsid w:val="00C14443"/>
    <w:rsid w:val="00C16822"/>
    <w:rsid w:val="00C17688"/>
    <w:rsid w:val="00C2269B"/>
    <w:rsid w:val="00C2340B"/>
    <w:rsid w:val="00C23C07"/>
    <w:rsid w:val="00C54443"/>
    <w:rsid w:val="00C64AA0"/>
    <w:rsid w:val="00C71C59"/>
    <w:rsid w:val="00C747D3"/>
    <w:rsid w:val="00CB1137"/>
    <w:rsid w:val="00CE2FFC"/>
    <w:rsid w:val="00CE68B5"/>
    <w:rsid w:val="00D01193"/>
    <w:rsid w:val="00D0636C"/>
    <w:rsid w:val="00D13888"/>
    <w:rsid w:val="00D30F14"/>
    <w:rsid w:val="00D330CC"/>
    <w:rsid w:val="00D53BB2"/>
    <w:rsid w:val="00D623F6"/>
    <w:rsid w:val="00D657E3"/>
    <w:rsid w:val="00D76717"/>
    <w:rsid w:val="00D865B4"/>
    <w:rsid w:val="00D87377"/>
    <w:rsid w:val="00D93247"/>
    <w:rsid w:val="00DB50C0"/>
    <w:rsid w:val="00DB5C3C"/>
    <w:rsid w:val="00DC7F7F"/>
    <w:rsid w:val="00DD0D7E"/>
    <w:rsid w:val="00DD463F"/>
    <w:rsid w:val="00DE2EBC"/>
    <w:rsid w:val="00DE7E00"/>
    <w:rsid w:val="00DF13DD"/>
    <w:rsid w:val="00DF40EB"/>
    <w:rsid w:val="00E006ED"/>
    <w:rsid w:val="00E04EF4"/>
    <w:rsid w:val="00E067A9"/>
    <w:rsid w:val="00E06FA4"/>
    <w:rsid w:val="00E11BE4"/>
    <w:rsid w:val="00E138C7"/>
    <w:rsid w:val="00E17F96"/>
    <w:rsid w:val="00E23A59"/>
    <w:rsid w:val="00E40263"/>
    <w:rsid w:val="00E46AE3"/>
    <w:rsid w:val="00E50F45"/>
    <w:rsid w:val="00E60A1C"/>
    <w:rsid w:val="00E816CC"/>
    <w:rsid w:val="00E91224"/>
    <w:rsid w:val="00E9185E"/>
    <w:rsid w:val="00E93F73"/>
    <w:rsid w:val="00E941B6"/>
    <w:rsid w:val="00EA7FC5"/>
    <w:rsid w:val="00EB628C"/>
    <w:rsid w:val="00EB6C65"/>
    <w:rsid w:val="00EB74FC"/>
    <w:rsid w:val="00EC621C"/>
    <w:rsid w:val="00ED3802"/>
    <w:rsid w:val="00ED3C47"/>
    <w:rsid w:val="00F10A82"/>
    <w:rsid w:val="00F14640"/>
    <w:rsid w:val="00F24137"/>
    <w:rsid w:val="00F31CC5"/>
    <w:rsid w:val="00F36289"/>
    <w:rsid w:val="00F51DDA"/>
    <w:rsid w:val="00F641C7"/>
    <w:rsid w:val="00F72254"/>
    <w:rsid w:val="00F73867"/>
    <w:rsid w:val="00F74B96"/>
    <w:rsid w:val="00F77739"/>
    <w:rsid w:val="00F975A7"/>
    <w:rsid w:val="00FA5FC6"/>
    <w:rsid w:val="00FB0C0A"/>
    <w:rsid w:val="00FB22F9"/>
    <w:rsid w:val="00FB381F"/>
    <w:rsid w:val="00FC1CE9"/>
    <w:rsid w:val="00FC362E"/>
    <w:rsid w:val="00FE3E7E"/>
    <w:rsid w:val="00FE68ED"/>
    <w:rsid w:val="00FF1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reet"/>
  <w:smartTagType w:namespaceuri="urn:schemas-microsoft-com:office:smarttags" w:name="City"/>
  <w:smartTagType w:namespaceuri="urn:schemas-microsoft-com:office:smarttags" w:name="place"/>
  <w:shapeDefaults>
    <o:shapedefaults v:ext="edit" spidmax="2050"/>
    <o:shapelayout v:ext="edit">
      <o:idmap v:ext="edit" data="1"/>
    </o:shapelayout>
  </w:shapeDefaults>
  <w:decimalSymbol w:val="."/>
  <w:listSeparator w:val=","/>
  <w14:docId w14:val="20A21B2F"/>
  <w15:docId w15:val="{3150AAD3-7E05-4379-9F8D-ACC9F199A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locked="1" w:uiPriority="0"/>
    <w:lsdException w:name="header" w:semiHidden="1" w:unhideWhenUsed="1"/>
    <w:lsdException w:name="footer" w:lock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locked="1" w:uiPriority="0"/>
    <w:lsdException w:name="No List" w:locked="1" w:uiPriority="0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2E0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54735"/>
    <w:pPr>
      <w:keepNext/>
      <w:spacing w:line="320" w:lineRule="atLeast"/>
      <w:outlineLvl w:val="0"/>
    </w:pPr>
    <w:rPr>
      <w:sz w:val="32"/>
      <w:szCs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54735"/>
    <w:rPr>
      <w:rFonts w:cs="Times New Roman"/>
      <w:sz w:val="16"/>
      <w:szCs w:val="16"/>
      <w:u w:val="single"/>
    </w:rPr>
  </w:style>
  <w:style w:type="paragraph" w:styleId="Subtitle">
    <w:name w:val="Subtitle"/>
    <w:basedOn w:val="Normal"/>
    <w:link w:val="SubtitleChar"/>
    <w:uiPriority w:val="99"/>
    <w:qFormat/>
    <w:rsid w:val="00672E05"/>
    <w:pPr>
      <w:jc w:val="center"/>
    </w:pPr>
    <w:rPr>
      <w:b/>
      <w:bCs/>
      <w:i/>
      <w:iCs/>
      <w:sz w:val="36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754735"/>
    <w:rPr>
      <w:rFonts w:cs="Times New Roman"/>
      <w:b/>
      <w:bCs/>
      <w:i/>
      <w:iCs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672E05"/>
    <w:pPr>
      <w:jc w:val="center"/>
    </w:pPr>
    <w:rPr>
      <w:rFonts w:ascii="Script MT Bold" w:hAnsi="Script MT Bold"/>
      <w:b/>
      <w:bCs/>
      <w:sz w:val="52"/>
      <w:u w:val="single"/>
    </w:rPr>
  </w:style>
  <w:style w:type="character" w:customStyle="1" w:styleId="TitleChar">
    <w:name w:val="Title Char"/>
    <w:basedOn w:val="DefaultParagraphFont"/>
    <w:link w:val="Title"/>
    <w:uiPriority w:val="99"/>
    <w:locked/>
    <w:rsid w:val="00754735"/>
    <w:rPr>
      <w:rFonts w:ascii="Script MT Bold" w:hAnsi="Script MT Bold" w:cs="Times New Roman"/>
      <w:b/>
      <w:bCs/>
      <w:sz w:val="24"/>
      <w:szCs w:val="24"/>
      <w:u w:val="single"/>
    </w:rPr>
  </w:style>
  <w:style w:type="character" w:styleId="Hyperlink">
    <w:name w:val="Hyperlink"/>
    <w:basedOn w:val="DefaultParagraphFont"/>
    <w:uiPriority w:val="99"/>
    <w:rsid w:val="00672E05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672E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754735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2E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754735"/>
    <w:rPr>
      <w:rFonts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rsid w:val="00672E05"/>
    <w:rPr>
      <w:rFonts w:cs="Times New Roman"/>
      <w:color w:val="800080"/>
      <w:u w:val="single"/>
    </w:rPr>
  </w:style>
  <w:style w:type="paragraph" w:styleId="BodyText">
    <w:name w:val="Body Text"/>
    <w:basedOn w:val="Normal"/>
    <w:link w:val="BodyTextChar"/>
    <w:uiPriority w:val="99"/>
    <w:rsid w:val="00672E05"/>
    <w:pPr>
      <w:spacing w:line="360" w:lineRule="auto"/>
      <w:jc w:val="both"/>
    </w:pPr>
    <w:rPr>
      <w:rFonts w:ascii="Arial" w:hAnsi="Arial" w:cs="Arial"/>
      <w:sz w:val="28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754735"/>
    <w:rPr>
      <w:rFonts w:ascii="Arial" w:hAnsi="Arial" w:cs="Arial"/>
      <w:sz w:val="24"/>
      <w:szCs w:val="24"/>
    </w:rPr>
  </w:style>
  <w:style w:type="character" w:styleId="PageNumber">
    <w:name w:val="page number"/>
    <w:basedOn w:val="DefaultParagraphFont"/>
    <w:uiPriority w:val="99"/>
    <w:rsid w:val="00672E05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672E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5473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51D8A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rsid w:val="00551D8A"/>
    <w:pPr>
      <w:overflowPunct w:val="0"/>
      <w:autoSpaceDE w:val="0"/>
      <w:autoSpaceDN w:val="0"/>
      <w:adjustRightInd w:val="0"/>
      <w:spacing w:after="120"/>
      <w:ind w:left="360"/>
      <w:textAlignment w:val="baseline"/>
    </w:pPr>
    <w:rPr>
      <w:rFonts w:ascii="CG Times (W1)" w:hAnsi="CG Times (W1)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551D8A"/>
    <w:rPr>
      <w:rFonts w:ascii="CG Times (W1)" w:hAnsi="CG Times (W1)" w:cs="Times New Roman"/>
      <w:lang w:val="en-US" w:eastAsia="en-US" w:bidi="ar-SA"/>
    </w:rPr>
  </w:style>
  <w:style w:type="table" w:styleId="TableGrid">
    <w:name w:val="Table Grid"/>
    <w:basedOn w:val="TableNormal"/>
    <w:uiPriority w:val="39"/>
    <w:rsid w:val="006B75F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shortcuts">
    <w:name w:val="yshortcuts"/>
    <w:basedOn w:val="DefaultParagraphFont"/>
    <w:uiPriority w:val="99"/>
    <w:rsid w:val="00074E39"/>
    <w:rPr>
      <w:rFonts w:cs="Times New Roman"/>
    </w:rPr>
  </w:style>
  <w:style w:type="paragraph" w:styleId="BodyText2">
    <w:name w:val="Body Text 2"/>
    <w:basedOn w:val="Normal"/>
    <w:link w:val="BodyText2Char"/>
    <w:uiPriority w:val="99"/>
    <w:rsid w:val="0075473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locked/>
    <w:rsid w:val="00754735"/>
    <w:rPr>
      <w:rFonts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754735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754735"/>
    <w:rPr>
      <w:rFonts w:ascii="Consolas" w:hAnsi="Consolas" w:cs="Times New Roman"/>
      <w:sz w:val="21"/>
      <w:szCs w:val="21"/>
    </w:rPr>
  </w:style>
  <w:style w:type="paragraph" w:styleId="Caption">
    <w:name w:val="caption"/>
    <w:basedOn w:val="Normal"/>
    <w:next w:val="Normal"/>
    <w:uiPriority w:val="99"/>
    <w:qFormat/>
    <w:rsid w:val="00754735"/>
    <w:pPr>
      <w:spacing w:before="120" w:after="120"/>
    </w:pPr>
    <w:rPr>
      <w:b/>
      <w:bCs/>
      <w:sz w:val="20"/>
      <w:szCs w:val="20"/>
    </w:rPr>
  </w:style>
  <w:style w:type="paragraph" w:customStyle="1" w:styleId="MainBodyofText">
    <w:name w:val="Main Body of Text"/>
    <w:basedOn w:val="Normal"/>
    <w:uiPriority w:val="99"/>
    <w:rsid w:val="00754735"/>
    <w:pPr>
      <w:spacing w:before="120" w:line="280" w:lineRule="atLeast"/>
    </w:pPr>
    <w:rPr>
      <w:rFonts w:ascii="Garamond" w:hAnsi="Garamond"/>
      <w:sz w:val="22"/>
    </w:rPr>
  </w:style>
  <w:style w:type="paragraph" w:styleId="NoSpacing">
    <w:name w:val="No Spacing"/>
    <w:uiPriority w:val="99"/>
    <w:qFormat/>
    <w:rsid w:val="00754735"/>
    <w:rPr>
      <w:rFonts w:ascii="Verdana" w:hAnsi="Verdana"/>
      <w:sz w:val="24"/>
      <w:szCs w:val="24"/>
    </w:rPr>
  </w:style>
  <w:style w:type="character" w:styleId="CommentReference">
    <w:name w:val="annotation reference"/>
    <w:basedOn w:val="DefaultParagraphFont"/>
    <w:uiPriority w:val="99"/>
    <w:rsid w:val="0075473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54735"/>
    <w:rPr>
      <w:rFonts w:ascii="Verdana" w:hAnsi="Verdan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754735"/>
    <w:rPr>
      <w:rFonts w:ascii="Verdana" w:hAnsi="Verdana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7547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754735"/>
    <w:rPr>
      <w:rFonts w:ascii="Verdana" w:hAnsi="Verdana" w:cs="Times New Roman"/>
      <w:b/>
      <w:bCs/>
    </w:rPr>
  </w:style>
  <w:style w:type="paragraph" w:styleId="NormalWeb">
    <w:name w:val="Normal (Web)"/>
    <w:basedOn w:val="Normal"/>
    <w:uiPriority w:val="99"/>
    <w:rsid w:val="000A378C"/>
    <w:pPr>
      <w:spacing w:before="100" w:beforeAutospacing="1" w:after="100" w:afterAutospacing="1"/>
    </w:pPr>
  </w:style>
  <w:style w:type="character" w:customStyle="1" w:styleId="apple-tab-span">
    <w:name w:val="apple-tab-span"/>
    <w:basedOn w:val="DefaultParagraphFont"/>
    <w:rsid w:val="00A938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48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5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5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27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75826">
              <w:marLeft w:val="0"/>
              <w:marRight w:val="0"/>
              <w:marTop w:val="0"/>
              <w:marBottom w:val="0"/>
              <w:divBdr>
                <w:top w:val="single" w:sz="12" w:space="0" w:color="222222"/>
                <w:left w:val="none" w:sz="0" w:space="0" w:color="auto"/>
                <w:bottom w:val="none" w:sz="0" w:space="0" w:color="auto"/>
                <w:right w:val="single" w:sz="4" w:space="0" w:color="222222"/>
              </w:divBdr>
              <w:divsChild>
                <w:div w:id="1862275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275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27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2275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2275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2275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2275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2275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2275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5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EBC9A5-00C0-4323-877D-5A8752CEA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8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chester Public Schools</vt:lpstr>
    </vt:vector>
  </TitlesOfParts>
  <Company>Hewlett-Packard Company</Company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chester Public Schools</dc:title>
  <dc:creator>Valued Gateway Client</dc:creator>
  <cp:lastModifiedBy>Nancy O'Dea-Wyrick</cp:lastModifiedBy>
  <cp:revision>3</cp:revision>
  <cp:lastPrinted>2020-12-11T20:34:00Z</cp:lastPrinted>
  <dcterms:created xsi:type="dcterms:W3CDTF">2023-08-07T20:51:00Z</dcterms:created>
  <dcterms:modified xsi:type="dcterms:W3CDTF">2023-08-07T20:53:00Z</dcterms:modified>
</cp:coreProperties>
</file>